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28540" w14:textId="77777777" w:rsidR="00015191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32"/>
          <w:szCs w:val="32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</w:p>
    <w:p w14:paraId="57FAAB77" w14:textId="5E571737" w:rsidR="004550C9" w:rsidRPr="00015191" w:rsidRDefault="00DC797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"/>
          <w:szCs w:val="2"/>
          <w:lang w:eastAsia="zh-CN"/>
        </w:rPr>
      </w:pPr>
      <w:r w:rsidRPr="00015191">
        <w:rPr>
          <w:rFonts w:ascii="微软雅黑" w:eastAsia="微软雅黑" w:hAnsi="微软雅黑"/>
          <w:b w:val="0"/>
          <w:sz w:val="2"/>
          <w:szCs w:val="2"/>
          <w:lang w:eastAsia="zh-CN"/>
        </w:rPr>
        <w:tab/>
      </w:r>
      <w:r w:rsidR="00CA7059" w:rsidRPr="00015191">
        <w:rPr>
          <w:rFonts w:ascii="微软雅黑" w:eastAsia="微软雅黑" w:hAnsi="微软雅黑"/>
          <w:b w:val="0"/>
          <w:sz w:val="2"/>
          <w:szCs w:val="2"/>
          <w:lang w:eastAsia="zh-CN"/>
        </w:rPr>
        <w:t xml:space="preserve">                </w:t>
      </w: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2D618BA4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1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6A003618" w:rsidR="00B72E32" w:rsidRPr="00302CCD" w:rsidRDefault="002D733E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w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th </w:t>
      </w:r>
      <w:r w:rsidR="000E0E98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>istinction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583CD267" w:rsidR="00A864B6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CA02CB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部科目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3060A730" w14:textId="77777777" w:rsidR="00243A88" w:rsidRPr="00243A88" w:rsidRDefault="00243A88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61D1A481" w14:textId="7774BC23" w:rsidR="00EB38E5" w:rsidRPr="00302CCD" w:rsidRDefault="0017408D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06FABA40" w:rsidR="00183D02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u w:val="thick"/>
          <w:lang w:val="en-AU"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8A567B">
        <w:rPr>
          <w:rFonts w:ascii="微软雅黑" w:eastAsia="微软雅黑" w:hAnsi="微软雅黑" w:hint="eastAsia"/>
          <w:sz w:val="18"/>
          <w:szCs w:val="18"/>
          <w:lang w:eastAsia="zh-CN"/>
        </w:rPr>
        <w:t>两次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List</w:t>
      </w:r>
    </w:p>
    <w:p w14:paraId="5BC7EC9C" w14:textId="77777777" w:rsidR="00243A88" w:rsidRPr="00243A88" w:rsidRDefault="00243A88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2"/>
          <w:szCs w:val="2"/>
          <w:lang w:eastAsia="zh-CN"/>
        </w:rPr>
      </w:pPr>
    </w:p>
    <w:p w14:paraId="3CFB2791" w14:textId="5CB943F8" w:rsidR="009F549B" w:rsidRPr="00302CCD" w:rsidRDefault="009F549B" w:rsidP="00B1007A">
      <w:pPr>
        <w:tabs>
          <w:tab w:val="clear" w:pos="9360"/>
          <w:tab w:val="left" w:pos="162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419809EF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23889707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</w:t>
      </w:r>
      <w:r w:rsidR="00E346E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析、数据流联结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045C04BE" w:rsidR="00665CD2" w:rsidRDefault="00E923A5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积极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92EA2D2" w14:textId="77777777" w:rsidR="00243A88" w:rsidRPr="00243A88" w:rsidRDefault="00243A88" w:rsidP="00243A88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00C1EAF2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4B674A38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异构</w:t>
      </w:r>
      <w:r w:rsidR="00BD1E50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</w:t>
      </w:r>
      <w:r w:rsidR="004566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效果欠佳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7678D619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试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的网络结构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1C77B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创新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地</w:t>
      </w:r>
      <w:r w:rsidR="00183C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1A4576" w:rsidRPr="009E2A1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十组试验验证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5C9C72A3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 w:rsidRPr="0020738D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G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it</w:t>
      </w:r>
      <w:r w:rsidR="00910B99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维护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管理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版本的模型代码</w:t>
      </w:r>
      <w:r w:rsidR="00ED39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开源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63295D2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760D8C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近万</w:t>
      </w:r>
      <w:r w:rsidR="00E30B74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字</w:t>
      </w:r>
      <w:r w:rsidR="00E342B2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英文</w:t>
      </w:r>
      <w:r w:rsidR="00C35060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DC759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长论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6530C885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2A5F0694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5CB6181E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</w:t>
      </w:r>
      <w:r w:rsidRPr="009E6104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</w:t>
      </w:r>
      <w:r w:rsidR="003645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0242BDE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高效处理、挖掘大</w:t>
      </w:r>
      <w:r w:rsidR="00347694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规模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据</w:t>
      </w:r>
      <w:r w:rsidR="003E7BF7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27C5A072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="003956D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目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，详细展示了数据获取，数据处理，模型试验结果，最终模型方案等内容，并做汇报。</w:t>
      </w:r>
    </w:p>
    <w:p w14:paraId="63A8EEA8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lastRenderedPageBreak/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1A8C2C3E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610AB68B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</w:t>
      </w:r>
      <w:r w:rsidR="00C316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汇总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B240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以及所需要的数据特征</w:t>
      </w:r>
      <w:r w:rsidR="00E942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408AC06D" w:rsidR="001604B6" w:rsidRPr="0092293A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2604EFE3" w14:textId="77777777" w:rsidR="0092293A" w:rsidRPr="0092293A" w:rsidRDefault="0092293A" w:rsidP="0092293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3C28D793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tion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3E315126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05E2EB89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77711E"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="0077711E"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Huaxiao Rao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2C00840D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="00542A3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7A687BBE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1790BF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实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1FDEB439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0DB7020E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43ABDDF1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1AFFA57" w14:textId="77777777" w:rsidR="002E0C6D" w:rsidRPr="002E0C6D" w:rsidRDefault="002E0C6D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97F3406" w14:textId="24EC43CB" w:rsidR="006B1170" w:rsidRPr="006B1170" w:rsidRDefault="00000B98" w:rsidP="006B117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</w:t>
      </w:r>
      <w:r w:rsidR="00D97D09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Java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项目使用</w:t>
      </w:r>
      <w:r w:rsidR="0016356C" w:rsidRPr="002B492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Git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进行版本控制管理</w:t>
      </w:r>
      <w:r w:rsidR="006B1170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45120841" w14:textId="77777777" w:rsidR="00CE3225" w:rsidRPr="00CE3225" w:rsidRDefault="00CE3225" w:rsidP="00CE3225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7195ABE7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lastRenderedPageBreak/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02710BAE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随机森林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45D9CBC1" w14:textId="77777777" w:rsidR="00753A1F" w:rsidRPr="00753A1F" w:rsidRDefault="00753A1F" w:rsidP="00753A1F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33D8A792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6D03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R</w:t>
      </w:r>
      <w:r w:rsidR="006D0371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5D3FA839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分析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作图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Spark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05F6A6DD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分析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建模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64535DA1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大一第一学期</w:t>
      </w:r>
      <w:r w:rsidR="00C76318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通过</w:t>
      </w:r>
      <w:r w:rsidR="00C76318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0DFF0386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Pr="002A7ED5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8C141C">
      <w:headerReference w:type="default" r:id="rId15"/>
      <w:pgSz w:w="12240" w:h="15840"/>
      <w:pgMar w:top="1008" w:right="864" w:bottom="1008" w:left="864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5782F9" w14:textId="77777777" w:rsidR="003158F1" w:rsidRDefault="003158F1" w:rsidP="00950AB5">
      <w:pPr>
        <w:spacing w:before="0" w:after="0"/>
      </w:pPr>
      <w:r>
        <w:separator/>
      </w:r>
    </w:p>
  </w:endnote>
  <w:endnote w:type="continuationSeparator" w:id="0">
    <w:p w14:paraId="30B51857" w14:textId="77777777" w:rsidR="003158F1" w:rsidRDefault="003158F1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6F4292" w14:textId="77777777" w:rsidR="003158F1" w:rsidRDefault="003158F1" w:rsidP="00950AB5">
      <w:pPr>
        <w:spacing w:before="0" w:after="0"/>
      </w:pPr>
      <w:r>
        <w:separator/>
      </w:r>
    </w:p>
  </w:footnote>
  <w:footnote w:type="continuationSeparator" w:id="0">
    <w:p w14:paraId="728767E8" w14:textId="77777777" w:rsidR="003158F1" w:rsidRDefault="003158F1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309D0E9F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</w:t>
    </w:r>
    <w:r w:rsidR="00936836">
      <w:rPr>
        <w:rFonts w:ascii="Times New Roman" w:hAnsi="Times New Roman" w:cs="Times New Roman"/>
        <w:lang w:eastAsia="zh-C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OTWgCQegDa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191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3E22"/>
    <w:rsid w:val="00044D59"/>
    <w:rsid w:val="00045292"/>
    <w:rsid w:val="000455ED"/>
    <w:rsid w:val="000477DD"/>
    <w:rsid w:val="00047C89"/>
    <w:rsid w:val="0005001B"/>
    <w:rsid w:val="00051250"/>
    <w:rsid w:val="00051EDD"/>
    <w:rsid w:val="0005428C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0A2E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0E9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356C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C9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4576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7B9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0738D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3A88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3291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A7ED5"/>
    <w:rsid w:val="002B1E29"/>
    <w:rsid w:val="002B273A"/>
    <w:rsid w:val="002B34E0"/>
    <w:rsid w:val="002B35D6"/>
    <w:rsid w:val="002B3C76"/>
    <w:rsid w:val="002B492A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2BA9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0C6D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1FE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8F1"/>
    <w:rsid w:val="00315CA9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694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45EB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88A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56D5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6237"/>
    <w:rsid w:val="003D7D23"/>
    <w:rsid w:val="003E0802"/>
    <w:rsid w:val="003E16F3"/>
    <w:rsid w:val="003E2AA7"/>
    <w:rsid w:val="003E2AB5"/>
    <w:rsid w:val="003E39FE"/>
    <w:rsid w:val="003E4E21"/>
    <w:rsid w:val="003E4F52"/>
    <w:rsid w:val="003E601E"/>
    <w:rsid w:val="003E7606"/>
    <w:rsid w:val="003E7BF7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6682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662CC"/>
    <w:rsid w:val="0047178F"/>
    <w:rsid w:val="00471988"/>
    <w:rsid w:val="00471A7F"/>
    <w:rsid w:val="004721C2"/>
    <w:rsid w:val="00473540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516E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2A32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1D9D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77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660F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3B12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63B1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67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0A25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1170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0371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3A1F"/>
    <w:rsid w:val="0075569E"/>
    <w:rsid w:val="00755FB9"/>
    <w:rsid w:val="00756B05"/>
    <w:rsid w:val="00760763"/>
    <w:rsid w:val="00760B4B"/>
    <w:rsid w:val="00760D8C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6D9D"/>
    <w:rsid w:val="0077711E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D6D77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40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5A75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39A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67B"/>
    <w:rsid w:val="008A5B0B"/>
    <w:rsid w:val="008A5FC4"/>
    <w:rsid w:val="008A61A2"/>
    <w:rsid w:val="008A6208"/>
    <w:rsid w:val="008A6378"/>
    <w:rsid w:val="008A7FC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41C"/>
    <w:rsid w:val="008C1E53"/>
    <w:rsid w:val="008C1F7C"/>
    <w:rsid w:val="008C4FC1"/>
    <w:rsid w:val="008C6FDA"/>
    <w:rsid w:val="008D1598"/>
    <w:rsid w:val="008D1AEA"/>
    <w:rsid w:val="008D1CBA"/>
    <w:rsid w:val="008D2739"/>
    <w:rsid w:val="008D2B3A"/>
    <w:rsid w:val="008D2BAF"/>
    <w:rsid w:val="008D35D3"/>
    <w:rsid w:val="008D6492"/>
    <w:rsid w:val="008D6EF7"/>
    <w:rsid w:val="008E027C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293A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836"/>
    <w:rsid w:val="00936B35"/>
    <w:rsid w:val="00936D39"/>
    <w:rsid w:val="00940163"/>
    <w:rsid w:val="00941707"/>
    <w:rsid w:val="00941B3E"/>
    <w:rsid w:val="0094271E"/>
    <w:rsid w:val="009427B6"/>
    <w:rsid w:val="00942A97"/>
    <w:rsid w:val="00943ECA"/>
    <w:rsid w:val="009440E9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281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3EDB"/>
    <w:rsid w:val="0098454D"/>
    <w:rsid w:val="009847F7"/>
    <w:rsid w:val="00984D4B"/>
    <w:rsid w:val="009858FF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2A13"/>
    <w:rsid w:val="009E330C"/>
    <w:rsid w:val="009E3AAD"/>
    <w:rsid w:val="009E4E66"/>
    <w:rsid w:val="009E5629"/>
    <w:rsid w:val="009E6104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1930"/>
    <w:rsid w:val="00A82A8A"/>
    <w:rsid w:val="00A82F24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066B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07A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03A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1F1E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3E7C"/>
    <w:rsid w:val="00BB517B"/>
    <w:rsid w:val="00BB51CB"/>
    <w:rsid w:val="00BB5208"/>
    <w:rsid w:val="00BC020E"/>
    <w:rsid w:val="00BC0491"/>
    <w:rsid w:val="00BC07F9"/>
    <w:rsid w:val="00BC0BD7"/>
    <w:rsid w:val="00BC18BB"/>
    <w:rsid w:val="00BC1C9F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D78BA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288"/>
    <w:rsid w:val="00C17476"/>
    <w:rsid w:val="00C17555"/>
    <w:rsid w:val="00C17A2F"/>
    <w:rsid w:val="00C20CC0"/>
    <w:rsid w:val="00C21C5C"/>
    <w:rsid w:val="00C22C6F"/>
    <w:rsid w:val="00C2419C"/>
    <w:rsid w:val="00C248BC"/>
    <w:rsid w:val="00C25125"/>
    <w:rsid w:val="00C2528F"/>
    <w:rsid w:val="00C26ADF"/>
    <w:rsid w:val="00C26E25"/>
    <w:rsid w:val="00C31640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318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02CB"/>
    <w:rsid w:val="00CA2767"/>
    <w:rsid w:val="00CA316C"/>
    <w:rsid w:val="00CA5B39"/>
    <w:rsid w:val="00CA7059"/>
    <w:rsid w:val="00CA7884"/>
    <w:rsid w:val="00CA7C9E"/>
    <w:rsid w:val="00CB0749"/>
    <w:rsid w:val="00CB0F24"/>
    <w:rsid w:val="00CB227D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3225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676"/>
    <w:rsid w:val="00D02DEC"/>
    <w:rsid w:val="00D0320B"/>
    <w:rsid w:val="00D03FB5"/>
    <w:rsid w:val="00D04922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468F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017"/>
    <w:rsid w:val="00D93444"/>
    <w:rsid w:val="00D952D4"/>
    <w:rsid w:val="00D95488"/>
    <w:rsid w:val="00D96886"/>
    <w:rsid w:val="00D9752A"/>
    <w:rsid w:val="00D97C4F"/>
    <w:rsid w:val="00D97D09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593"/>
    <w:rsid w:val="00DC76E3"/>
    <w:rsid w:val="00DC7975"/>
    <w:rsid w:val="00DD0368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4239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77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2764F"/>
    <w:rsid w:val="00E30417"/>
    <w:rsid w:val="00E30B74"/>
    <w:rsid w:val="00E30BC3"/>
    <w:rsid w:val="00E3160B"/>
    <w:rsid w:val="00E31689"/>
    <w:rsid w:val="00E31F09"/>
    <w:rsid w:val="00E32B91"/>
    <w:rsid w:val="00E330B7"/>
    <w:rsid w:val="00E33C5A"/>
    <w:rsid w:val="00E342B2"/>
    <w:rsid w:val="00E346E3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23A5"/>
    <w:rsid w:val="00E936BF"/>
    <w:rsid w:val="00E93711"/>
    <w:rsid w:val="00E93A95"/>
    <w:rsid w:val="00E942F2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53A"/>
    <w:rsid w:val="00ED2F80"/>
    <w:rsid w:val="00ED3213"/>
    <w:rsid w:val="00ED3950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26F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98E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5DE9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A5A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2.sv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iashuw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0</TotalTime>
  <Pages>3</Pages>
  <Words>815</Words>
  <Characters>465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124</cp:revision>
  <cp:lastPrinted>2019-11-28T08:50:00Z</cp:lastPrinted>
  <dcterms:created xsi:type="dcterms:W3CDTF">2018-09-04T11:52:00Z</dcterms:created>
  <dcterms:modified xsi:type="dcterms:W3CDTF">2021-03-09T08:43:00Z</dcterms:modified>
</cp:coreProperties>
</file>